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CABAB3" w14:textId="77777777" w:rsidR="00010006" w:rsidRPr="005E4079" w:rsidRDefault="00010006" w:rsidP="00010006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noProof/>
        </w:rPr>
        <w:drawing>
          <wp:inline distT="0" distB="0" distL="0" distR="0" wp14:anchorId="44B0F746" wp14:editId="540B1AA9">
            <wp:extent cx="1409700" cy="464026"/>
            <wp:effectExtent l="0" t="0" r="0" b="0"/>
            <wp:docPr id="3" name="Picture 3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03693415" w14:textId="77777777" w:rsidR="00010006" w:rsidRPr="005E4079" w:rsidRDefault="00010006" w:rsidP="00010006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75FFAEF1" w14:textId="77777777" w:rsidR="00010006" w:rsidRPr="005E4079" w:rsidRDefault="00010006" w:rsidP="00010006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6CE73EEC" w14:textId="77777777" w:rsidR="00010006" w:rsidRPr="005E4079" w:rsidRDefault="00010006" w:rsidP="00010006">
      <w:pPr>
        <w:jc w:val="center"/>
        <w:outlineLvl w:val="2"/>
        <w:rPr>
          <w:rFonts w:eastAsia="Times New Roman" w:cs="Times New Roman"/>
          <w:b/>
          <w:bCs/>
        </w:rPr>
      </w:pPr>
    </w:p>
    <w:p w14:paraId="7E65C8CF" w14:textId="77777777" w:rsidR="00010006" w:rsidRPr="005E4079" w:rsidRDefault="00010006" w:rsidP="00010006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21D5AEC1" w14:textId="77777777" w:rsidR="00010006" w:rsidRPr="005E4079" w:rsidRDefault="00010006" w:rsidP="00010006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1D9DD7D7" w14:textId="77777777" w:rsidR="00010006" w:rsidRDefault="00010006" w:rsidP="00010006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010006" w:rsidRPr="005E4079" w14:paraId="05A918A1" w14:textId="77777777" w:rsidTr="00C45A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4B6E0FA6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585B2427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3B86C5A2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3C58AD0C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30F36CFE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010006" w:rsidRPr="005E4079" w14:paraId="06C93547" w14:textId="77777777" w:rsidTr="00C45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43228F7C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Pr="005E4079">
              <w:rPr>
                <w:rFonts w:eastAsia="Times New Roman" w:cs="Times New Roman"/>
              </w:rPr>
              <w:t xml:space="preserve"> 1</w:t>
            </w:r>
            <w:r>
              <w:rPr>
                <w:rFonts w:eastAsia="Times New Roman" w:cs="Times New Roman"/>
              </w:rPr>
              <w:t>8</w:t>
            </w:r>
            <w:r w:rsidRPr="005E4079">
              <w:rPr>
                <w:rFonts w:eastAsia="Times New Roman" w:cs="Times New Roman"/>
              </w:rPr>
              <w:t>, 2020</w:t>
            </w:r>
          </w:p>
        </w:tc>
        <w:tc>
          <w:tcPr>
            <w:tcW w:w="1620" w:type="dxa"/>
            <w:vAlign w:val="center"/>
          </w:tcPr>
          <w:p w14:paraId="1FE76E54" w14:textId="18F1DB6C" w:rsidR="00010006" w:rsidRPr="005E4079" w:rsidRDefault="006561DE" w:rsidP="00C45A64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0</w:t>
            </w:r>
            <w:r w:rsidR="00010006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0C803DAC" w14:textId="77777777" w:rsidR="00010006" w:rsidRPr="005E4079" w:rsidRDefault="00010006" w:rsidP="00C45A64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Final</w:t>
            </w:r>
            <w:r w:rsidRPr="005E4079">
              <w:rPr>
                <w:rFonts w:eastAsia="Times New Roman" w:cs="Times New Roman"/>
                <w:b/>
                <w:bCs/>
              </w:rPr>
              <w:t xml:space="preserve"> Exam</w:t>
            </w:r>
          </w:p>
        </w:tc>
        <w:tc>
          <w:tcPr>
            <w:tcW w:w="3420" w:type="dxa"/>
            <w:vAlign w:val="center"/>
          </w:tcPr>
          <w:p w14:paraId="2ECAA8F5" w14:textId="77777777" w:rsidR="00010006" w:rsidRPr="005E4079" w:rsidRDefault="00010006" w:rsidP="00C45A64">
            <w:pPr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Pr="005E4079">
              <w:rPr>
                <w:rFonts w:eastAsia="Times New Roman" w:cs="Times New Roman"/>
              </w:rPr>
              <w:t>. 1</w:t>
            </w:r>
            <w:r>
              <w:rPr>
                <w:rFonts w:eastAsia="Times New Roman" w:cs="Times New Roman"/>
              </w:rPr>
              <w:t>8</w:t>
            </w:r>
            <w:r w:rsidRPr="005E4079">
              <w:rPr>
                <w:rFonts w:eastAsia="Times New Roman" w:cs="Times New Roman"/>
              </w:rPr>
              <w:t xml:space="preserve">, 2020 Midnight </w:t>
            </w:r>
            <w:hyperlink r:id="rId10" w:history="1">
              <w:proofErr w:type="spellStart"/>
              <w:r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340" w:type="dxa"/>
            <w:vAlign w:val="center"/>
          </w:tcPr>
          <w:p w14:paraId="2FC07EB2" w14:textId="77777777" w:rsidR="00010006" w:rsidRPr="005E4079" w:rsidRDefault="00010006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ec</w:t>
            </w:r>
            <w:r w:rsidRPr="005E4079">
              <w:rPr>
                <w:rFonts w:cs="Times New Roman"/>
              </w:rPr>
              <w:t xml:space="preserve">. </w:t>
            </w:r>
            <w:r>
              <w:rPr>
                <w:rFonts w:cs="Times New Roman"/>
              </w:rPr>
              <w:t>25</w:t>
            </w:r>
            <w:r w:rsidRPr="005E4079">
              <w:rPr>
                <w:rFonts w:cs="Times New Roman"/>
              </w:rPr>
              <w:t>, 2020</w:t>
            </w:r>
          </w:p>
        </w:tc>
      </w:tr>
    </w:tbl>
    <w:p w14:paraId="700DAAA0" w14:textId="77777777" w:rsidR="00010006" w:rsidRDefault="00010006" w:rsidP="00010006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5757A10D" w14:textId="77777777" w:rsidR="00010006" w:rsidRDefault="00010006" w:rsidP="00010006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57CA6356" w14:textId="77777777" w:rsidR="00010006" w:rsidRDefault="00010006" w:rsidP="00010006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87748">
        <w:rPr>
          <w:rFonts w:cs="Times New Roman"/>
        </w:rPr>
        <w:t xml:space="preserve">You must show your work </w:t>
      </w:r>
      <w:r>
        <w:rPr>
          <w:rFonts w:cs="Times New Roman"/>
        </w:rPr>
        <w:t xml:space="preserve">and all steps </w:t>
      </w:r>
      <w:r w:rsidRPr="00987748">
        <w:rPr>
          <w:rFonts w:cs="Times New Roman"/>
        </w:rPr>
        <w:t>for every question</w:t>
      </w:r>
      <w:r>
        <w:rPr>
          <w:rFonts w:cs="Times New Roman"/>
        </w:rPr>
        <w:t>!</w:t>
      </w:r>
    </w:p>
    <w:p w14:paraId="0A51BE80" w14:textId="77777777" w:rsidR="00010006" w:rsidRPr="00250C29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D05E952" w14:textId="11BA78D3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1</w:t>
      </w:r>
      <w:r w:rsidRPr="00D82B49">
        <w:rPr>
          <w:rFonts w:cs="Times New Roman"/>
          <w:b/>
          <w:bCs/>
        </w:rPr>
        <w:t>: [10 marks</w:t>
      </w:r>
      <w:r>
        <w:rPr>
          <w:rFonts w:cs="Times New Roman"/>
          <w:b/>
          <w:bCs/>
        </w:rPr>
        <w:t xml:space="preserve">: </w:t>
      </w:r>
      <w:r>
        <w:rPr>
          <w:rFonts w:cs="Times New Roman"/>
          <w:b/>
          <w:bCs/>
        </w:rPr>
        <w:t>2</w:t>
      </w:r>
      <w:r>
        <w:rPr>
          <w:rFonts w:cs="Times New Roman"/>
          <w:b/>
          <w:bCs/>
        </w:rPr>
        <w:t xml:space="preserve"> mark each</w:t>
      </w:r>
      <w:r w:rsidRPr="00D82B49">
        <w:rPr>
          <w:rFonts w:cs="Times New Roman"/>
          <w:b/>
          <w:bCs/>
        </w:rPr>
        <w:t>]</w:t>
      </w:r>
    </w:p>
    <w:p w14:paraId="66D4F12A" w14:textId="77777777" w:rsidR="00010006" w:rsidRPr="00987748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 xml:space="preserve">Explain the following terms in two or three sentences. </w:t>
      </w:r>
    </w:p>
    <w:p w14:paraId="12395271" w14:textId="77777777" w:rsidR="00010006" w:rsidRDefault="00010006" w:rsidP="00010006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istributivity</w:t>
      </w:r>
    </w:p>
    <w:p w14:paraId="2CEEC103" w14:textId="77777777" w:rsidR="00010006" w:rsidRDefault="00010006" w:rsidP="00010006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uality</w:t>
      </w:r>
    </w:p>
    <w:p w14:paraId="734E007C" w14:textId="77777777" w:rsidR="00010006" w:rsidRDefault="00010006" w:rsidP="00010006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on’t Care Condition</w:t>
      </w:r>
    </w:p>
    <w:p w14:paraId="40C3CE6A" w14:textId="77777777" w:rsidR="00010006" w:rsidRDefault="00010006" w:rsidP="00010006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bookmarkStart w:id="0" w:name="_Hlk58948059"/>
      <w:r>
        <w:rPr>
          <w:rFonts w:cs="Times New Roman"/>
        </w:rPr>
        <w:t>Latch versus Flip-Flop</w:t>
      </w:r>
    </w:p>
    <w:bookmarkEnd w:id="0"/>
    <w:p w14:paraId="14545F49" w14:textId="30DF64D7" w:rsidR="00010006" w:rsidRDefault="00010006" w:rsidP="00010006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M</w:t>
      </w:r>
      <w:r>
        <w:rPr>
          <w:rFonts w:cs="Times New Roman"/>
        </w:rPr>
        <w:t>ealy</w:t>
      </w:r>
      <w:r>
        <w:rPr>
          <w:rFonts w:cs="Times New Roman"/>
        </w:rPr>
        <w:t xml:space="preserve"> model</w:t>
      </w:r>
    </w:p>
    <w:p w14:paraId="30EB559D" w14:textId="77777777" w:rsidR="00010006" w:rsidRPr="00747E4D" w:rsidRDefault="00010006" w:rsidP="00010006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4F4025A0" w14:textId="77777777" w:rsidR="00010006" w:rsidRPr="009C4FD1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2</w:t>
      </w:r>
      <w:r w:rsidRPr="009C4FD1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9C4FD1">
        <w:rPr>
          <w:rFonts w:cs="Times New Roman"/>
          <w:b/>
          <w:bCs/>
        </w:rPr>
        <w:t xml:space="preserve"> marks]</w:t>
      </w:r>
    </w:p>
    <w:p w14:paraId="6AF050CD" w14:textId="348A79B6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bookmarkStart w:id="1" w:name="_Hlk58949602"/>
      <w:r w:rsidRPr="00964A71">
        <w:rPr>
          <w:rFonts w:cs="Times New Roman"/>
        </w:rPr>
        <w:t xml:space="preserve">Simplify </w:t>
      </w:r>
      <w:r>
        <w:rPr>
          <w:rFonts w:cs="Times New Roman"/>
        </w:rPr>
        <w:t>F=∑(</w:t>
      </w:r>
      <w:r>
        <w:rPr>
          <w:rFonts w:cs="Times New Roman"/>
        </w:rPr>
        <w:t>1</w:t>
      </w:r>
      <w:r>
        <w:rPr>
          <w:rFonts w:cs="Times New Roman"/>
        </w:rPr>
        <w:t>,</w:t>
      </w:r>
      <w:r>
        <w:rPr>
          <w:rFonts w:cs="Times New Roman"/>
        </w:rPr>
        <w:t>3</w:t>
      </w:r>
      <w:r>
        <w:rPr>
          <w:rFonts w:cs="Times New Roman"/>
        </w:rPr>
        <w:t>,</w:t>
      </w:r>
      <w:r>
        <w:rPr>
          <w:rFonts w:cs="Times New Roman"/>
        </w:rPr>
        <w:t>5</w:t>
      </w:r>
      <w:r>
        <w:rPr>
          <w:rFonts w:cs="Times New Roman"/>
        </w:rPr>
        <w:t>,</w:t>
      </w:r>
      <w:r>
        <w:rPr>
          <w:rFonts w:cs="Times New Roman"/>
        </w:rPr>
        <w:t>7</w:t>
      </w:r>
      <w:r>
        <w:rPr>
          <w:rFonts w:cs="Times New Roman"/>
        </w:rPr>
        <w:t>,8)+d(10,12,</w:t>
      </w:r>
      <w:r>
        <w:rPr>
          <w:rFonts w:cs="Times New Roman"/>
        </w:rPr>
        <w:t>13,</w:t>
      </w:r>
      <w:r>
        <w:rPr>
          <w:rFonts w:cs="Times New Roman"/>
        </w:rPr>
        <w:t>14</w:t>
      </w:r>
      <w:r>
        <w:rPr>
          <w:rFonts w:cs="Times New Roman"/>
        </w:rPr>
        <w:t>,15</w:t>
      </w:r>
      <w:r>
        <w:rPr>
          <w:rFonts w:cs="Times New Roman"/>
        </w:rPr>
        <w:t xml:space="preserve">) </w:t>
      </w:r>
      <w:r w:rsidRPr="00964A71">
        <w:rPr>
          <w:rFonts w:cs="Times New Roman"/>
        </w:rPr>
        <w:t xml:space="preserve">in </w:t>
      </w:r>
      <w:r>
        <w:rPr>
          <w:rFonts w:cs="Times New Roman"/>
        </w:rPr>
        <w:t xml:space="preserve">the form of product of sums </w:t>
      </w:r>
      <w:r w:rsidRPr="00964A71">
        <w:rPr>
          <w:rFonts w:cs="Times New Roman"/>
        </w:rPr>
        <w:t xml:space="preserve">using 4-variable </w:t>
      </w:r>
      <w:r>
        <w:rPr>
          <w:rFonts w:cs="Times New Roman"/>
        </w:rPr>
        <w:t>K</w:t>
      </w:r>
      <w:r w:rsidRPr="00964A71">
        <w:rPr>
          <w:rFonts w:cs="Times New Roman"/>
        </w:rPr>
        <w:t>-map</w:t>
      </w:r>
      <w:r>
        <w:rPr>
          <w:rFonts w:cs="Times New Roman"/>
        </w:rPr>
        <w:t>.</w:t>
      </w:r>
    </w:p>
    <w:bookmarkEnd w:id="1"/>
    <w:p w14:paraId="16707CE5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74740CC5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3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</w:t>
      </w:r>
      <w:r>
        <w:rPr>
          <w:rFonts w:cs="Times New Roman"/>
          <w:b/>
          <w:bCs/>
        </w:rPr>
        <w:t>: 2.5 marks each</w:t>
      </w:r>
      <w:r w:rsidRPr="00DB3D30">
        <w:rPr>
          <w:rFonts w:cs="Times New Roman"/>
          <w:b/>
          <w:bCs/>
        </w:rPr>
        <w:t>]</w:t>
      </w:r>
    </w:p>
    <w:p w14:paraId="231AC885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243202">
        <w:rPr>
          <w:rFonts w:cs="Times New Roman"/>
        </w:rPr>
        <w:t xml:space="preserve">In </w:t>
      </w:r>
      <w:r>
        <w:rPr>
          <w:rFonts w:cs="Times New Roman"/>
        </w:rPr>
        <w:t xml:space="preserve">a </w:t>
      </w:r>
      <w:r w:rsidRPr="00243202">
        <w:rPr>
          <w:rFonts w:cs="Times New Roman"/>
        </w:rPr>
        <w:t xml:space="preserve">binary multiplier </w:t>
      </w:r>
      <w:r>
        <w:rPr>
          <w:rFonts w:cs="Times New Roman"/>
        </w:rPr>
        <w:t>that multiplies</w:t>
      </w:r>
      <w:r w:rsidRPr="00243202">
        <w:rPr>
          <w:rFonts w:cs="Times New Roman"/>
        </w:rPr>
        <w:t xml:space="preserve"> </w:t>
      </w:r>
      <w:r>
        <w:rPr>
          <w:rFonts w:cs="Times New Roman"/>
        </w:rPr>
        <w:t xml:space="preserve">an </w:t>
      </w:r>
      <w:r w:rsidRPr="00614404">
        <w:rPr>
          <w:rFonts w:cs="Times New Roman"/>
          <w:i/>
          <w:iCs/>
        </w:rPr>
        <w:t>n</w:t>
      </w:r>
      <w:r w:rsidRPr="00243202">
        <w:rPr>
          <w:rFonts w:cs="Times New Roman"/>
        </w:rPr>
        <w:t xml:space="preserve">-bit </w:t>
      </w:r>
      <w:r>
        <w:rPr>
          <w:rFonts w:cs="Times New Roman"/>
        </w:rPr>
        <w:t xml:space="preserve">(first number) by </w:t>
      </w:r>
      <w:r w:rsidRPr="00614404">
        <w:rPr>
          <w:rFonts w:cs="Times New Roman"/>
          <w:i/>
          <w:iCs/>
        </w:rPr>
        <w:t>m</w:t>
      </w:r>
      <w:r w:rsidRPr="00243202">
        <w:rPr>
          <w:rFonts w:cs="Times New Roman"/>
        </w:rPr>
        <w:t xml:space="preserve">-bit </w:t>
      </w:r>
      <w:r>
        <w:rPr>
          <w:rFonts w:cs="Times New Roman"/>
        </w:rPr>
        <w:t xml:space="preserve">(second number) </w:t>
      </w:r>
      <w:r w:rsidRPr="00243202">
        <w:rPr>
          <w:rFonts w:cs="Times New Roman"/>
        </w:rPr>
        <w:t>binary numbers</w:t>
      </w:r>
      <w:r>
        <w:rPr>
          <w:rFonts w:cs="Times New Roman"/>
        </w:rPr>
        <w:t>,</w:t>
      </w:r>
    </w:p>
    <w:p w14:paraId="558B5FF8" w14:textId="77777777" w:rsidR="00010006" w:rsidRDefault="00010006" w:rsidP="00010006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H</w:t>
      </w:r>
      <w:r w:rsidRPr="00243202">
        <w:rPr>
          <w:rFonts w:cs="Times New Roman"/>
        </w:rPr>
        <w:t xml:space="preserve">ow many </w:t>
      </w:r>
      <w:r w:rsidRPr="007227EF">
        <w:rPr>
          <w:rFonts w:cs="Times New Roman"/>
          <w:i/>
          <w:iCs/>
        </w:rPr>
        <w:t>k</w:t>
      </w:r>
      <w:r>
        <w:rPr>
          <w:rFonts w:cs="Times New Roman"/>
        </w:rPr>
        <w:t xml:space="preserve">-bit </w:t>
      </w:r>
      <w:r w:rsidRPr="00243202">
        <w:rPr>
          <w:rFonts w:cs="Times New Roman"/>
        </w:rPr>
        <w:t xml:space="preserve">adders </w:t>
      </w:r>
      <w:r>
        <w:rPr>
          <w:rFonts w:cs="Times New Roman"/>
        </w:rPr>
        <w:t>are</w:t>
      </w:r>
      <w:r w:rsidRPr="00243202">
        <w:rPr>
          <w:rFonts w:cs="Times New Roman"/>
        </w:rPr>
        <w:t xml:space="preserve"> needed? </w:t>
      </w:r>
    </w:p>
    <w:p w14:paraId="0AE4A4C3" w14:textId="2CC5FBCF" w:rsidR="00010006" w:rsidRDefault="00010006" w:rsidP="00010006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243202">
        <w:rPr>
          <w:rFonts w:cs="Times New Roman"/>
        </w:rPr>
        <w:t xml:space="preserve">How many </w:t>
      </w:r>
      <w:r>
        <w:rPr>
          <w:rFonts w:cs="Times New Roman"/>
        </w:rPr>
        <w:t xml:space="preserve">bits would </w:t>
      </w:r>
      <w:r w:rsidR="00D14649">
        <w:rPr>
          <w:rFonts w:cs="Times New Roman"/>
        </w:rPr>
        <w:t xml:space="preserve">be in the output </w:t>
      </w:r>
      <w:r>
        <w:rPr>
          <w:rFonts w:cs="Times New Roman"/>
        </w:rPr>
        <w:t>including the last carry</w:t>
      </w:r>
      <w:r w:rsidRPr="00243202">
        <w:rPr>
          <w:rFonts w:cs="Times New Roman"/>
        </w:rPr>
        <w:t>?</w:t>
      </w:r>
    </w:p>
    <w:p w14:paraId="35515314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0E7677C" w14:textId="1F91BECC" w:rsidR="00010006" w:rsidRPr="00DB3D30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 xml:space="preserve">10 </w:t>
      </w:r>
      <w:r w:rsidRPr="00DB3D30">
        <w:rPr>
          <w:rFonts w:cs="Times New Roman"/>
          <w:b/>
          <w:bCs/>
        </w:rPr>
        <w:t>marks]</w:t>
      </w:r>
    </w:p>
    <w:p w14:paraId="32C35AAB" w14:textId="7D1655DE" w:rsidR="0062019C" w:rsidRDefault="0062019C" w:rsidP="0062019C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bookmarkStart w:id="2" w:name="_Hlk58951865"/>
      <w:r>
        <w:rPr>
          <w:rFonts w:cs="Times New Roman"/>
        </w:rPr>
        <w:t>Design F = ∑(1,</w:t>
      </w:r>
      <w:r>
        <w:rPr>
          <w:rFonts w:cs="Times New Roman"/>
        </w:rPr>
        <w:t>2</w:t>
      </w:r>
      <w:r>
        <w:rPr>
          <w:rFonts w:cs="Times New Roman"/>
        </w:rPr>
        <w:t>,5,7,8</w:t>
      </w:r>
      <w:r>
        <w:rPr>
          <w:rFonts w:cs="Times New Roman"/>
        </w:rPr>
        <w:t>,10,15</w:t>
      </w:r>
      <w:r>
        <w:rPr>
          <w:rFonts w:cs="Times New Roman"/>
        </w:rPr>
        <w:t>) u</w:t>
      </w:r>
      <w:r w:rsidRPr="00280473">
        <w:rPr>
          <w:rFonts w:cs="Times New Roman"/>
        </w:rPr>
        <w:t>sing</w:t>
      </w:r>
      <w:r>
        <w:rPr>
          <w:rFonts w:cs="Times New Roman"/>
        </w:rPr>
        <w:t xml:space="preserve"> </w:t>
      </w:r>
      <w:r w:rsidRPr="00010A1B">
        <w:rPr>
          <w:rFonts w:cs="Times New Roman"/>
          <w:i/>
          <w:iCs/>
          <w:u w:val="single"/>
        </w:rPr>
        <w:t>only one of the options</w:t>
      </w:r>
      <w:r>
        <w:rPr>
          <w:rFonts w:cs="Times New Roman"/>
        </w:rPr>
        <w:t xml:space="preserve"> below:</w:t>
      </w:r>
    </w:p>
    <w:p w14:paraId="0B7A1D6D" w14:textId="77777777" w:rsidR="0062019C" w:rsidRDefault="0062019C" w:rsidP="0062019C">
      <w:pPr>
        <w:pStyle w:val="ListParagraph"/>
        <w:widowControl w:val="0"/>
        <w:numPr>
          <w:ilvl w:val="0"/>
          <w:numId w:val="49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221FB">
        <w:rPr>
          <w:rFonts w:cs="Times New Roman"/>
        </w:rPr>
        <w:t>8-to-1 MUX</w:t>
      </w:r>
      <w:r>
        <w:rPr>
          <w:rFonts w:cs="Times New Roman"/>
        </w:rPr>
        <w:t xml:space="preserve"> to get the full marks</w:t>
      </w:r>
      <w:r w:rsidRPr="003221FB">
        <w:rPr>
          <w:rFonts w:cs="Times New Roman"/>
        </w:rPr>
        <w:t>.</w:t>
      </w:r>
    </w:p>
    <w:p w14:paraId="66C7A720" w14:textId="77777777" w:rsidR="0062019C" w:rsidRPr="003221FB" w:rsidRDefault="0062019C" w:rsidP="0062019C">
      <w:pPr>
        <w:pStyle w:val="ListParagraph"/>
        <w:widowControl w:val="0"/>
        <w:numPr>
          <w:ilvl w:val="0"/>
          <w:numId w:val="49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16-to-1 MUX to get half marks.</w:t>
      </w:r>
      <w:r w:rsidRPr="003221FB">
        <w:rPr>
          <w:rFonts w:cs="Times New Roman"/>
        </w:rPr>
        <w:t xml:space="preserve"> </w:t>
      </w:r>
    </w:p>
    <w:bookmarkEnd w:id="2"/>
    <w:p w14:paraId="1463703D" w14:textId="77777777" w:rsidR="0062019C" w:rsidRDefault="0062019C" w:rsidP="0062019C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</w:p>
    <w:p w14:paraId="45D58011" w14:textId="77777777" w:rsidR="0062019C" w:rsidRPr="00DB3D30" w:rsidRDefault="0062019C" w:rsidP="0062019C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0</w:t>
      </w:r>
      <w:r w:rsidRPr="00DB3D30">
        <w:rPr>
          <w:rFonts w:cs="Times New Roman"/>
          <w:b/>
          <w:bCs/>
        </w:rPr>
        <w:t xml:space="preserve"> marks]</w:t>
      </w:r>
    </w:p>
    <w:p w14:paraId="2A9EF6F3" w14:textId="77777777" w:rsidR="0062019C" w:rsidRDefault="0062019C" w:rsidP="0062019C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Design </w:t>
      </w:r>
      <w:r w:rsidRPr="00982850">
        <w:rPr>
          <w:rFonts w:cs="Times New Roman"/>
        </w:rPr>
        <w:t>BCD to Aiken</w:t>
      </w:r>
      <w:r>
        <w:rPr>
          <w:rFonts w:cs="Times New Roman"/>
        </w:rPr>
        <w:t xml:space="preserve"> encoder.</w:t>
      </w:r>
    </w:p>
    <w:p w14:paraId="2F749BE6" w14:textId="77777777" w:rsidR="0062019C" w:rsidRDefault="0062019C" w:rsidP="0062019C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T</w:t>
      </w:r>
      <w:r w:rsidRPr="00C81D33">
        <w:rPr>
          <w:rFonts w:cs="Times New Roman"/>
        </w:rPr>
        <w:t>ruth table</w:t>
      </w:r>
    </w:p>
    <w:p w14:paraId="278D954E" w14:textId="77777777" w:rsidR="0062019C" w:rsidRDefault="0062019C" w:rsidP="0062019C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1</w:t>
      </w:r>
      <w:r>
        <w:rPr>
          <w:rFonts w:cs="Times New Roman"/>
          <w:b/>
          <w:bCs/>
        </w:rPr>
        <w:t>2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</w:t>
      </w:r>
      <w:r w:rsidRPr="00C81D33">
        <w:rPr>
          <w:rFonts w:cs="Times New Roman"/>
        </w:rPr>
        <w:t>minimization</w:t>
      </w:r>
    </w:p>
    <w:p w14:paraId="7DA5A780" w14:textId="77777777" w:rsidR="0062019C" w:rsidRPr="00C81D33" w:rsidRDefault="0062019C" w:rsidP="0062019C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</w:t>
      </w:r>
      <w:r w:rsidRPr="00C81D33">
        <w:rPr>
          <w:rFonts w:cs="Times New Roman"/>
        </w:rPr>
        <w:t>logic circuit.</w:t>
      </w:r>
    </w:p>
    <w:p w14:paraId="1AE8F991" w14:textId="77777777" w:rsidR="0062019C" w:rsidRDefault="0062019C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FDCC0DD" w14:textId="77777777" w:rsidR="00010006" w:rsidRDefault="00010006" w:rsidP="00010006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bookmarkStart w:id="3" w:name="_Hlk58952175"/>
    </w:p>
    <w:p w14:paraId="22DF882C" w14:textId="77777777" w:rsidR="00010006" w:rsidRPr="00982850" w:rsidRDefault="00010006" w:rsidP="00010006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bookmarkEnd w:id="3"/>
    <w:p w14:paraId="7477C810" w14:textId="77777777" w:rsidR="00010006" w:rsidRDefault="00010006" w:rsidP="00010006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lastRenderedPageBreak/>
        <w:drawing>
          <wp:inline distT="0" distB="0" distL="0" distR="0" wp14:anchorId="5AD84E04" wp14:editId="3735E790">
            <wp:extent cx="3409950" cy="2309965"/>
            <wp:effectExtent l="0" t="0" r="0" b="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691" cy="2319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303FA" w14:textId="16C6D961" w:rsidR="00010006" w:rsidRPr="002B3B21" w:rsidRDefault="00010006" w:rsidP="00010006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Figure 1. </w:t>
      </w:r>
      <w:r w:rsidRPr="00C633D7">
        <w:rPr>
          <w:rFonts w:cs="Times New Roman"/>
        </w:rPr>
        <w:t xml:space="preserve">This circuit is needed for </w:t>
      </w:r>
      <w:bookmarkStart w:id="4" w:name="_Hlk58956811"/>
      <w:r w:rsidRPr="00C633D7">
        <w:rPr>
          <w:rFonts w:cs="Times New Roman"/>
        </w:rPr>
        <w:t>Question</w:t>
      </w:r>
      <w:r>
        <w:rPr>
          <w:rFonts w:cs="Times New Roman"/>
        </w:rPr>
        <w:t>s</w:t>
      </w:r>
      <w:r w:rsidRPr="00C633D7">
        <w:rPr>
          <w:rFonts w:cs="Times New Roman"/>
        </w:rPr>
        <w:t xml:space="preserve"> </w:t>
      </w:r>
      <w:r w:rsidR="00DF4B8A">
        <w:rPr>
          <w:rFonts w:cs="Times New Roman"/>
        </w:rPr>
        <w:t>6</w:t>
      </w:r>
      <w:r>
        <w:rPr>
          <w:rFonts w:cs="Times New Roman"/>
        </w:rPr>
        <w:t xml:space="preserve"> and </w:t>
      </w:r>
      <w:bookmarkEnd w:id="4"/>
      <w:r w:rsidR="00DF4B8A">
        <w:rPr>
          <w:rFonts w:cs="Times New Roman"/>
        </w:rPr>
        <w:t>7</w:t>
      </w:r>
      <w:r w:rsidRPr="00C633D7">
        <w:rPr>
          <w:rFonts w:cs="Times New Roman"/>
        </w:rPr>
        <w:t xml:space="preserve">. It has one binary input </w:t>
      </w:r>
      <w:r w:rsidRPr="0062060E">
        <w:rPr>
          <w:rFonts w:cs="Times New Roman"/>
          <w:i/>
          <w:iCs/>
        </w:rPr>
        <w:t>x</w:t>
      </w:r>
      <w:r w:rsidRPr="00C633D7">
        <w:rPr>
          <w:rFonts w:cs="Times New Roman"/>
        </w:rPr>
        <w:t>, one binary output F, one T and one D memory units. The memory units are either latches</w:t>
      </w:r>
      <w:r>
        <w:rPr>
          <w:rFonts w:cs="Times New Roman"/>
        </w:rPr>
        <w:t xml:space="preserve"> </w:t>
      </w:r>
      <w:r w:rsidRPr="00C633D7">
        <w:rPr>
          <w:rFonts w:cs="Times New Roman"/>
        </w:rPr>
        <w:t>or flip-flops, depending on the question.</w:t>
      </w:r>
      <w:r>
        <w:rPr>
          <w:rFonts w:cs="Times New Roman"/>
        </w:rPr>
        <w:t xml:space="preserve"> </w:t>
      </w:r>
      <w:bookmarkStart w:id="5" w:name="_Hlk58957469"/>
      <w:r>
        <w:rPr>
          <w:rFonts w:cs="Times New Roman"/>
        </w:rPr>
        <w:t xml:space="preserve">They are working in </w:t>
      </w:r>
      <w:r w:rsidRPr="002E6088">
        <w:rPr>
          <w:rFonts w:cs="Times New Roman"/>
          <w:i/>
          <w:iCs/>
        </w:rPr>
        <w:t>positive</w:t>
      </w:r>
      <w:r>
        <w:rPr>
          <w:rFonts w:cs="Times New Roman"/>
        </w:rPr>
        <w:t xml:space="preserve"> logic</w:t>
      </w:r>
      <w:bookmarkEnd w:id="5"/>
      <w:r>
        <w:rPr>
          <w:rFonts w:cs="Times New Roman"/>
        </w:rPr>
        <w:t>.</w:t>
      </w:r>
      <w:r w:rsidRPr="002B3B21">
        <w:rPr>
          <w:rFonts w:cs="Times New Roman"/>
          <w:b/>
          <w:bCs/>
        </w:rPr>
        <w:t xml:space="preserve"> </w:t>
      </w:r>
    </w:p>
    <w:p w14:paraId="4FFC5287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1DF6F48A" w14:textId="77777777" w:rsidR="00010006" w:rsidRPr="00DB3D30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6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</w:t>
      </w:r>
      <w:r>
        <w:rPr>
          <w:rFonts w:cs="Times New Roman"/>
          <w:b/>
          <w:bCs/>
        </w:rPr>
        <w:t>: 5 marks each</w:t>
      </w:r>
      <w:r w:rsidRPr="00DB3D30">
        <w:rPr>
          <w:rFonts w:cs="Times New Roman"/>
          <w:b/>
          <w:bCs/>
        </w:rPr>
        <w:t>]</w:t>
      </w:r>
    </w:p>
    <w:p w14:paraId="26101066" w14:textId="09F7EBBF" w:rsidR="00010006" w:rsidRPr="0062060E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D7093">
        <w:rPr>
          <w:rFonts w:cs="Times New Roman"/>
        </w:rPr>
        <w:t>Given the circuit in Figure 1</w:t>
      </w:r>
      <w:r w:rsidR="0062060E">
        <w:rPr>
          <w:rFonts w:cs="Times New Roman"/>
        </w:rPr>
        <w:t xml:space="preserve"> in </w:t>
      </w:r>
      <w:r w:rsidR="0062060E" w:rsidRPr="0062060E">
        <w:rPr>
          <w:rFonts w:cs="Times New Roman"/>
          <w:i/>
          <w:iCs/>
        </w:rPr>
        <w:t>positive</w:t>
      </w:r>
      <w:r w:rsidR="0062060E" w:rsidRPr="0062060E">
        <w:rPr>
          <w:rFonts w:cs="Times New Roman"/>
        </w:rPr>
        <w:t xml:space="preserve"> logic</w:t>
      </w:r>
      <w:r w:rsidRPr="0062060E">
        <w:rPr>
          <w:rFonts w:cs="Times New Roman"/>
        </w:rPr>
        <w:t>, complete the timing diagram if the memory units are:</w:t>
      </w:r>
    </w:p>
    <w:p w14:paraId="5151F0B8" w14:textId="77777777" w:rsidR="00010006" w:rsidRPr="003D7093" w:rsidRDefault="00010006" w:rsidP="00010006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L</w:t>
      </w:r>
      <w:r w:rsidRPr="003D7093">
        <w:rPr>
          <w:rFonts w:cs="Times New Roman"/>
        </w:rPr>
        <w:t>atches.</w:t>
      </w:r>
    </w:p>
    <w:p w14:paraId="4F8CB09D" w14:textId="77777777" w:rsidR="00010006" w:rsidRPr="001E7592" w:rsidRDefault="00010006" w:rsidP="00010006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Flip-flops</w:t>
      </w:r>
      <w:r w:rsidRPr="001E7592">
        <w:rPr>
          <w:rFonts w:cs="Times New Roman"/>
        </w:rPr>
        <w:t>.</w:t>
      </w:r>
    </w:p>
    <w:p w14:paraId="636054D8" w14:textId="77777777" w:rsidR="00010006" w:rsidRDefault="00010006" w:rsidP="00010006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8693D">
        <w:rPr>
          <w:noProof/>
        </w:rPr>
        <w:drawing>
          <wp:inline distT="0" distB="0" distL="0" distR="0" wp14:anchorId="2A015FAC" wp14:editId="11C01397">
            <wp:extent cx="3362325" cy="162052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2103" b="2172"/>
                    <a:stretch/>
                  </pic:blipFill>
                  <pic:spPr bwMode="auto">
                    <a:xfrm>
                      <a:off x="0" y="0"/>
                      <a:ext cx="3365288" cy="1621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3CC32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3DD58F5" w14:textId="77777777" w:rsidR="00010006" w:rsidRPr="00DB3D30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7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5DAA6AB9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D7093">
        <w:rPr>
          <w:rFonts w:cs="Times New Roman"/>
        </w:rPr>
        <w:t>Assuming the memory units in the circuit in Figure 1 are flip-flops</w:t>
      </w:r>
      <w:r>
        <w:rPr>
          <w:rFonts w:cs="Times New Roman"/>
        </w:rPr>
        <w:t>:</w:t>
      </w:r>
    </w:p>
    <w:p w14:paraId="6DCD17A0" w14:textId="5F96EF3E" w:rsidR="00010006" w:rsidRDefault="00010006" w:rsidP="00010006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>D</w:t>
      </w:r>
      <w:r w:rsidRPr="00F51CD0">
        <w:rPr>
          <w:rFonts w:cs="Times New Roman"/>
        </w:rPr>
        <w:t>raw the state (transition) diagram.</w:t>
      </w:r>
      <w:r>
        <w:rPr>
          <w:rFonts w:cs="Times New Roman"/>
        </w:rPr>
        <w:t xml:space="preserve"> (</w:t>
      </w:r>
      <w:r w:rsidRPr="00331FE0">
        <w:rPr>
          <w:rFonts w:cs="Times New Roman"/>
          <w:i/>
          <w:iCs/>
        </w:rPr>
        <w:t xml:space="preserve">hints: there would be 4 nodes based on different </w:t>
      </w:r>
      <w:r w:rsidR="00290F8E" w:rsidRPr="00331FE0">
        <w:rPr>
          <w:rFonts w:cs="Times New Roman"/>
          <w:i/>
          <w:iCs/>
        </w:rPr>
        <w:t>combinations</w:t>
      </w:r>
      <w:r w:rsidRPr="00331FE0">
        <w:rPr>
          <w:rFonts w:cs="Times New Roman"/>
          <w:i/>
          <w:iCs/>
        </w:rPr>
        <w:t xml:space="preserve"> of </w:t>
      </w:r>
      <w:r w:rsidR="006417B9">
        <w:rPr>
          <w:rFonts w:cs="Times New Roman"/>
          <w:i/>
          <w:iCs/>
        </w:rPr>
        <w:t>AB</w:t>
      </w:r>
      <w:r w:rsidRPr="00331FE0">
        <w:rPr>
          <w:rFonts w:cs="Times New Roman"/>
          <w:i/>
          <w:iCs/>
        </w:rPr>
        <w:t>: 00, 01, 10, 11. From each node there would be two output directed edges based on whether x is 0 or 1. Also, either the edges or nodes need to be labeled by the value of F.)</w:t>
      </w:r>
    </w:p>
    <w:p w14:paraId="70103C99" w14:textId="77777777" w:rsidR="00010006" w:rsidRDefault="00010006" w:rsidP="00010006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 xml:space="preserve">Derive </w:t>
      </w:r>
      <w:r w:rsidRPr="00F51CD0">
        <w:rPr>
          <w:rFonts w:cs="Times New Roman"/>
        </w:rPr>
        <w:t>the state table.</w:t>
      </w:r>
    </w:p>
    <w:p w14:paraId="39F1B3F1" w14:textId="77777777" w:rsidR="00010006" w:rsidRPr="0065138D" w:rsidRDefault="00010006" w:rsidP="00010006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2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65138D">
        <w:rPr>
          <w:rFonts w:cs="Times New Roman"/>
        </w:rPr>
        <w:t xml:space="preserve">Is the circuit based on </w:t>
      </w:r>
      <w:r>
        <w:rPr>
          <w:rFonts w:cs="Times New Roman"/>
        </w:rPr>
        <w:t xml:space="preserve">the </w:t>
      </w:r>
      <w:r w:rsidRPr="0065138D">
        <w:rPr>
          <w:rFonts w:cs="Times New Roman"/>
        </w:rPr>
        <w:t>Mealy or Moore model? Justify your answer.</w:t>
      </w:r>
    </w:p>
    <w:p w14:paraId="0890EFDC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B4E6D17" w14:textId="77777777" w:rsidR="00010006" w:rsidRPr="0082592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8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0</w:t>
      </w:r>
      <w:r w:rsidRPr="00825926">
        <w:rPr>
          <w:rFonts w:cs="Times New Roman"/>
          <w:b/>
          <w:bCs/>
        </w:rPr>
        <w:t xml:space="preserve"> marks]</w:t>
      </w:r>
    </w:p>
    <w:p w14:paraId="4ABBDE9A" w14:textId="5254FEBA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Using D-FFs, design a 3-bit register [C,B,A] with a single input control x. If </w:t>
      </w:r>
      <w:r w:rsidRPr="0052522D">
        <w:rPr>
          <w:rFonts w:cs="Times New Roman"/>
          <w:i/>
          <w:iCs/>
        </w:rPr>
        <w:t>x</w:t>
      </w:r>
      <w:r>
        <w:rPr>
          <w:rFonts w:cs="Times New Roman"/>
        </w:rPr>
        <w:t>=</w:t>
      </w:r>
      <w:r w:rsidR="0052522D">
        <w:rPr>
          <w:rFonts w:cs="Times New Roman"/>
        </w:rPr>
        <w:t>1</w:t>
      </w:r>
      <w:r>
        <w:rPr>
          <w:rFonts w:cs="Times New Roman"/>
        </w:rPr>
        <w:t xml:space="preserve">, the register shifts the value of the memory units to the </w:t>
      </w:r>
      <w:r w:rsidRPr="00157C58">
        <w:rPr>
          <w:rFonts w:cs="Times New Roman"/>
          <w:i/>
          <w:iCs/>
        </w:rPr>
        <w:t>right</w:t>
      </w:r>
      <w:r>
        <w:rPr>
          <w:rFonts w:cs="Times New Roman"/>
        </w:rPr>
        <w:t xml:space="preserve">. If </w:t>
      </w:r>
      <w:r w:rsidRPr="0052522D">
        <w:rPr>
          <w:rFonts w:cs="Times New Roman"/>
          <w:i/>
          <w:iCs/>
        </w:rPr>
        <w:t>x</w:t>
      </w:r>
      <w:r>
        <w:rPr>
          <w:rFonts w:cs="Times New Roman"/>
        </w:rPr>
        <w:t>=</w:t>
      </w:r>
      <w:r w:rsidR="0052522D">
        <w:rPr>
          <w:rFonts w:cs="Times New Roman"/>
        </w:rPr>
        <w:t>0</w:t>
      </w:r>
      <w:r>
        <w:rPr>
          <w:rFonts w:cs="Times New Roman"/>
        </w:rPr>
        <w:t xml:space="preserve">, the register shifts them to the </w:t>
      </w:r>
      <w:r w:rsidRPr="00157C58">
        <w:rPr>
          <w:rFonts w:cs="Times New Roman"/>
          <w:i/>
          <w:iCs/>
        </w:rPr>
        <w:t>left</w:t>
      </w:r>
      <w:r>
        <w:rPr>
          <w:rFonts w:cs="Times New Roman"/>
        </w:rPr>
        <w:t xml:space="preserve">. In shift right, 0 enters C. In shift left, 0 enters A. For instance: </w:t>
      </w:r>
      <w:r w:rsidRPr="0052522D">
        <w:rPr>
          <w:rFonts w:cs="Times New Roman"/>
          <w:i/>
          <w:iCs/>
        </w:rPr>
        <w:t>x</w:t>
      </w:r>
      <w:r>
        <w:rPr>
          <w:rFonts w:cs="Times New Roman"/>
        </w:rPr>
        <w:t>=</w:t>
      </w:r>
      <w:r w:rsidR="0052522D">
        <w:rPr>
          <w:rFonts w:cs="Times New Roman"/>
        </w:rPr>
        <w:t>1</w:t>
      </w:r>
      <w:r>
        <w:rPr>
          <w:rFonts w:cs="Times New Roman"/>
        </w:rPr>
        <w:t xml:space="preserve">: 011 </w:t>
      </w:r>
      <w:r w:rsidRPr="00865C9A">
        <w:rPr>
          <w:rFonts w:cs="Times New Roman"/>
        </w:rPr>
        <w:sym w:font="Wingdings" w:char="F0E0"/>
      </w:r>
      <w:r>
        <w:rPr>
          <w:rFonts w:cs="Times New Roman"/>
        </w:rPr>
        <w:t xml:space="preserve"> 001, </w:t>
      </w:r>
      <w:r w:rsidRPr="0052522D">
        <w:rPr>
          <w:rFonts w:cs="Times New Roman"/>
          <w:i/>
          <w:iCs/>
        </w:rPr>
        <w:t>x</w:t>
      </w:r>
      <w:r>
        <w:rPr>
          <w:rFonts w:cs="Times New Roman"/>
        </w:rPr>
        <w:t>=</w:t>
      </w:r>
      <w:r w:rsidR="0052522D">
        <w:rPr>
          <w:rFonts w:cs="Times New Roman"/>
        </w:rPr>
        <w:t>0</w:t>
      </w:r>
      <w:r>
        <w:rPr>
          <w:rFonts w:cs="Times New Roman"/>
        </w:rPr>
        <w:t xml:space="preserve">: 011 </w:t>
      </w:r>
      <w:r w:rsidRPr="00865C9A">
        <w:rPr>
          <w:rFonts w:cs="Times New Roman"/>
        </w:rPr>
        <w:sym w:font="Wingdings" w:char="F0E0"/>
      </w:r>
      <w:r>
        <w:rPr>
          <w:rFonts w:cs="Times New Roman"/>
        </w:rPr>
        <w:t xml:space="preserve"> 110.</w:t>
      </w:r>
    </w:p>
    <w:p w14:paraId="24578C38" w14:textId="77777777" w:rsidR="00010006" w:rsidRDefault="00010006" w:rsidP="00010006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>Draw the state diagram of the circuit</w:t>
      </w:r>
    </w:p>
    <w:p w14:paraId="4DAB04C1" w14:textId="77777777" w:rsidR="00010006" w:rsidRPr="00865C9A" w:rsidRDefault="00010006" w:rsidP="00010006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>Derive the state table</w:t>
      </w:r>
    </w:p>
    <w:p w14:paraId="34E233BC" w14:textId="77777777" w:rsidR="00010006" w:rsidRPr="00865C9A" w:rsidRDefault="00010006" w:rsidP="00010006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 xml:space="preserve">Draw the </w:t>
      </w:r>
      <w:r w:rsidRPr="00157C58">
        <w:rPr>
          <w:rFonts w:cs="Times New Roman"/>
          <w:i/>
          <w:iCs/>
        </w:rPr>
        <w:t>minimized</w:t>
      </w:r>
      <w:r>
        <w:rPr>
          <w:rFonts w:cs="Times New Roman"/>
        </w:rPr>
        <w:t xml:space="preserve"> </w:t>
      </w:r>
      <w:r w:rsidRPr="00865C9A">
        <w:rPr>
          <w:rFonts w:cs="Times New Roman"/>
        </w:rPr>
        <w:t>logic diagram of the circuit</w:t>
      </w:r>
    </w:p>
    <w:p w14:paraId="64E7820B" w14:textId="77777777" w:rsidR="0001000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074DC87" w14:textId="77777777" w:rsidR="00010006" w:rsidRPr="00825926" w:rsidRDefault="00010006" w:rsidP="0001000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9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5</w:t>
      </w:r>
      <w:r w:rsidRPr="00825926">
        <w:rPr>
          <w:rFonts w:cs="Times New Roman"/>
          <w:b/>
          <w:bCs/>
        </w:rPr>
        <w:t xml:space="preserve"> marks]</w:t>
      </w:r>
    </w:p>
    <w:p w14:paraId="0E5E3B46" w14:textId="7B74A82B" w:rsidR="0022605F" w:rsidRPr="00010006" w:rsidRDefault="00010006" w:rsidP="00290F8E">
      <w:pPr>
        <w:widowControl w:val="0"/>
        <w:autoSpaceDE w:val="0"/>
        <w:autoSpaceDN w:val="0"/>
        <w:adjustRightInd w:val="0"/>
        <w:jc w:val="both"/>
        <w:outlineLvl w:val="0"/>
      </w:pPr>
      <w:r>
        <w:rPr>
          <w:rFonts w:cs="Times New Roman"/>
        </w:rPr>
        <w:t xml:space="preserve">Given </w:t>
      </w:r>
      <w:r w:rsidR="00D733F8">
        <w:rPr>
          <w:rFonts w:cs="Times New Roman"/>
          <w:i/>
          <w:iCs/>
        </w:rPr>
        <w:t>m</w:t>
      </w:r>
      <w:r>
        <w:rPr>
          <w:rFonts w:cs="Times New Roman"/>
        </w:rPr>
        <w:t xml:space="preserve">-bit address bus and </w:t>
      </w:r>
      <w:r w:rsidR="00D733F8">
        <w:rPr>
          <w:rFonts w:cs="Times New Roman"/>
          <w:i/>
          <w:iCs/>
        </w:rPr>
        <w:t>n</w:t>
      </w:r>
      <w:r>
        <w:rPr>
          <w:rFonts w:cs="Times New Roman"/>
        </w:rPr>
        <w:t>-bit data bus, how many flip-flops are needed to reach the max memory capacity? Justify your answer.</w:t>
      </w:r>
    </w:p>
    <w:sectPr w:rsidR="0022605F" w:rsidRPr="00010006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530D5" w14:textId="77777777" w:rsidR="00066985" w:rsidRDefault="00066985" w:rsidP="00BD77EE">
      <w:r>
        <w:separator/>
      </w:r>
    </w:p>
  </w:endnote>
  <w:endnote w:type="continuationSeparator" w:id="0">
    <w:p w14:paraId="2FF42940" w14:textId="77777777" w:rsidR="00066985" w:rsidRDefault="00066985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2E3FB" w14:textId="77777777" w:rsidR="00066985" w:rsidRDefault="00066985" w:rsidP="00BD77EE">
      <w:r>
        <w:separator/>
      </w:r>
    </w:p>
  </w:footnote>
  <w:footnote w:type="continuationSeparator" w:id="0">
    <w:p w14:paraId="2A9B28AE" w14:textId="77777777" w:rsidR="00066985" w:rsidRDefault="00066985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A41CA"/>
    <w:multiLevelType w:val="hybridMultilevel"/>
    <w:tmpl w:val="A6661274"/>
    <w:lvl w:ilvl="0" w:tplc="EFC85EA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FD3E3F"/>
    <w:multiLevelType w:val="hybridMultilevel"/>
    <w:tmpl w:val="20C23048"/>
    <w:lvl w:ilvl="0" w:tplc="84902F4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5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306796E"/>
    <w:multiLevelType w:val="hybridMultilevel"/>
    <w:tmpl w:val="C9D6BF5E"/>
    <w:lvl w:ilvl="0" w:tplc="1FA673C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4" w15:restartNumberingAfterBreak="0">
    <w:nsid w:val="61B52C6E"/>
    <w:multiLevelType w:val="hybridMultilevel"/>
    <w:tmpl w:val="7E7840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D9495A"/>
    <w:multiLevelType w:val="hybridMultilevel"/>
    <w:tmpl w:val="8DB4A2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1C90EA9"/>
    <w:multiLevelType w:val="hybridMultilevel"/>
    <w:tmpl w:val="AC5493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4"/>
  </w:num>
  <w:num w:numId="3">
    <w:abstractNumId w:val="7"/>
  </w:num>
  <w:num w:numId="4">
    <w:abstractNumId w:val="1"/>
  </w:num>
  <w:num w:numId="5">
    <w:abstractNumId w:val="8"/>
  </w:num>
  <w:num w:numId="6">
    <w:abstractNumId w:val="48"/>
  </w:num>
  <w:num w:numId="7">
    <w:abstractNumId w:val="2"/>
  </w:num>
  <w:num w:numId="8">
    <w:abstractNumId w:val="42"/>
  </w:num>
  <w:num w:numId="9">
    <w:abstractNumId w:val="13"/>
  </w:num>
  <w:num w:numId="10">
    <w:abstractNumId w:val="26"/>
  </w:num>
  <w:num w:numId="11">
    <w:abstractNumId w:val="40"/>
  </w:num>
  <w:num w:numId="12">
    <w:abstractNumId w:val="30"/>
  </w:num>
  <w:num w:numId="13">
    <w:abstractNumId w:val="23"/>
  </w:num>
  <w:num w:numId="14">
    <w:abstractNumId w:val="10"/>
  </w:num>
  <w:num w:numId="15">
    <w:abstractNumId w:val="11"/>
  </w:num>
  <w:num w:numId="16">
    <w:abstractNumId w:val="4"/>
  </w:num>
  <w:num w:numId="17">
    <w:abstractNumId w:val="31"/>
  </w:num>
  <w:num w:numId="18">
    <w:abstractNumId w:val="36"/>
  </w:num>
  <w:num w:numId="19">
    <w:abstractNumId w:val="46"/>
  </w:num>
  <w:num w:numId="20">
    <w:abstractNumId w:val="44"/>
  </w:num>
  <w:num w:numId="21">
    <w:abstractNumId w:val="0"/>
  </w:num>
  <w:num w:numId="22">
    <w:abstractNumId w:val="9"/>
  </w:num>
  <w:num w:numId="23">
    <w:abstractNumId w:val="43"/>
  </w:num>
  <w:num w:numId="24">
    <w:abstractNumId w:val="25"/>
  </w:num>
  <w:num w:numId="25">
    <w:abstractNumId w:val="47"/>
  </w:num>
  <w:num w:numId="26">
    <w:abstractNumId w:val="16"/>
  </w:num>
  <w:num w:numId="27">
    <w:abstractNumId w:val="14"/>
  </w:num>
  <w:num w:numId="28">
    <w:abstractNumId w:val="45"/>
  </w:num>
  <w:num w:numId="29">
    <w:abstractNumId w:val="21"/>
  </w:num>
  <w:num w:numId="30">
    <w:abstractNumId w:val="49"/>
  </w:num>
  <w:num w:numId="31">
    <w:abstractNumId w:val="32"/>
  </w:num>
  <w:num w:numId="32">
    <w:abstractNumId w:val="18"/>
  </w:num>
  <w:num w:numId="33">
    <w:abstractNumId w:val="17"/>
  </w:num>
  <w:num w:numId="34">
    <w:abstractNumId w:val="5"/>
  </w:num>
  <w:num w:numId="35">
    <w:abstractNumId w:val="22"/>
  </w:num>
  <w:num w:numId="36">
    <w:abstractNumId w:val="28"/>
  </w:num>
  <w:num w:numId="37">
    <w:abstractNumId w:val="29"/>
  </w:num>
  <w:num w:numId="38">
    <w:abstractNumId w:val="27"/>
  </w:num>
  <w:num w:numId="39">
    <w:abstractNumId w:val="20"/>
  </w:num>
  <w:num w:numId="40">
    <w:abstractNumId w:val="33"/>
  </w:num>
  <w:num w:numId="41">
    <w:abstractNumId w:val="15"/>
  </w:num>
  <w:num w:numId="42">
    <w:abstractNumId w:val="39"/>
  </w:num>
  <w:num w:numId="43">
    <w:abstractNumId w:val="37"/>
  </w:num>
  <w:num w:numId="44">
    <w:abstractNumId w:val="38"/>
  </w:num>
  <w:num w:numId="45">
    <w:abstractNumId w:val="6"/>
  </w:num>
  <w:num w:numId="46">
    <w:abstractNumId w:val="41"/>
  </w:num>
  <w:num w:numId="47">
    <w:abstractNumId w:val="19"/>
  </w:num>
  <w:num w:numId="48">
    <w:abstractNumId w:val="34"/>
  </w:num>
  <w:num w:numId="49">
    <w:abstractNumId w:val="35"/>
  </w:num>
  <w:num w:numId="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24F3"/>
    <w:rsid w:val="00004306"/>
    <w:rsid w:val="0000684C"/>
    <w:rsid w:val="000074A6"/>
    <w:rsid w:val="0001000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6698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25CD"/>
    <w:rsid w:val="002145B7"/>
    <w:rsid w:val="0022605F"/>
    <w:rsid w:val="002377A6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852C5"/>
    <w:rsid w:val="00290F8E"/>
    <w:rsid w:val="002979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96A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46347"/>
    <w:rsid w:val="003502D5"/>
    <w:rsid w:val="0035071B"/>
    <w:rsid w:val="0035136C"/>
    <w:rsid w:val="00353278"/>
    <w:rsid w:val="003548FA"/>
    <w:rsid w:val="003562B6"/>
    <w:rsid w:val="00356F68"/>
    <w:rsid w:val="00361E84"/>
    <w:rsid w:val="003632C2"/>
    <w:rsid w:val="003642E6"/>
    <w:rsid w:val="003650FC"/>
    <w:rsid w:val="00367751"/>
    <w:rsid w:val="0037372D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E6503"/>
    <w:rsid w:val="003F56C5"/>
    <w:rsid w:val="00414FCF"/>
    <w:rsid w:val="00420328"/>
    <w:rsid w:val="00421EFA"/>
    <w:rsid w:val="004237B3"/>
    <w:rsid w:val="00425D0B"/>
    <w:rsid w:val="00426AD6"/>
    <w:rsid w:val="00426DD2"/>
    <w:rsid w:val="00426E98"/>
    <w:rsid w:val="00441601"/>
    <w:rsid w:val="004436F4"/>
    <w:rsid w:val="00445D3F"/>
    <w:rsid w:val="00452A6B"/>
    <w:rsid w:val="00456ADA"/>
    <w:rsid w:val="00465E16"/>
    <w:rsid w:val="0046606E"/>
    <w:rsid w:val="00471F85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BEC"/>
    <w:rsid w:val="00514C66"/>
    <w:rsid w:val="00521DEE"/>
    <w:rsid w:val="0052408A"/>
    <w:rsid w:val="00524344"/>
    <w:rsid w:val="0052522D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4290"/>
    <w:rsid w:val="005973E9"/>
    <w:rsid w:val="0059746E"/>
    <w:rsid w:val="005A4689"/>
    <w:rsid w:val="005B150A"/>
    <w:rsid w:val="005B2E48"/>
    <w:rsid w:val="005B32A2"/>
    <w:rsid w:val="005B4D02"/>
    <w:rsid w:val="005C6169"/>
    <w:rsid w:val="005D4428"/>
    <w:rsid w:val="005E1009"/>
    <w:rsid w:val="005E4079"/>
    <w:rsid w:val="005F01B3"/>
    <w:rsid w:val="005F5525"/>
    <w:rsid w:val="005F75C6"/>
    <w:rsid w:val="00607637"/>
    <w:rsid w:val="00610417"/>
    <w:rsid w:val="00614404"/>
    <w:rsid w:val="0062019C"/>
    <w:rsid w:val="0062060E"/>
    <w:rsid w:val="00622371"/>
    <w:rsid w:val="006311E6"/>
    <w:rsid w:val="006336D6"/>
    <w:rsid w:val="006339C3"/>
    <w:rsid w:val="006346AA"/>
    <w:rsid w:val="006417B9"/>
    <w:rsid w:val="00651997"/>
    <w:rsid w:val="00655322"/>
    <w:rsid w:val="006561DE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6D9"/>
    <w:rsid w:val="006B5CB0"/>
    <w:rsid w:val="006C4170"/>
    <w:rsid w:val="006C75A6"/>
    <w:rsid w:val="006D4040"/>
    <w:rsid w:val="006D49C0"/>
    <w:rsid w:val="006D4E79"/>
    <w:rsid w:val="006D5A84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27EF"/>
    <w:rsid w:val="007259EE"/>
    <w:rsid w:val="00730491"/>
    <w:rsid w:val="00732292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4EBB"/>
    <w:rsid w:val="00776F4D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4546"/>
    <w:rsid w:val="007A5331"/>
    <w:rsid w:val="007A53C8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2C0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5FF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470F"/>
    <w:rsid w:val="008A5167"/>
    <w:rsid w:val="008A5886"/>
    <w:rsid w:val="008A7196"/>
    <w:rsid w:val="008B19C1"/>
    <w:rsid w:val="008B4634"/>
    <w:rsid w:val="008B712B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AC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4BF"/>
    <w:rsid w:val="0096441B"/>
    <w:rsid w:val="00980EB9"/>
    <w:rsid w:val="00987748"/>
    <w:rsid w:val="00991F41"/>
    <w:rsid w:val="00991F66"/>
    <w:rsid w:val="00995551"/>
    <w:rsid w:val="009A18A6"/>
    <w:rsid w:val="009A3A88"/>
    <w:rsid w:val="009A5EDD"/>
    <w:rsid w:val="009B1436"/>
    <w:rsid w:val="009B1866"/>
    <w:rsid w:val="009B37EA"/>
    <w:rsid w:val="009B45F8"/>
    <w:rsid w:val="009B57B6"/>
    <w:rsid w:val="009B6B63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9BC"/>
    <w:rsid w:val="009F0A20"/>
    <w:rsid w:val="009F1352"/>
    <w:rsid w:val="009F167F"/>
    <w:rsid w:val="009F5EB6"/>
    <w:rsid w:val="00A0052E"/>
    <w:rsid w:val="00A012AE"/>
    <w:rsid w:val="00A036EB"/>
    <w:rsid w:val="00A06113"/>
    <w:rsid w:val="00A1030A"/>
    <w:rsid w:val="00A11887"/>
    <w:rsid w:val="00A12A01"/>
    <w:rsid w:val="00A12DEB"/>
    <w:rsid w:val="00A1385D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0B99"/>
    <w:rsid w:val="00A654E2"/>
    <w:rsid w:val="00A654E9"/>
    <w:rsid w:val="00A66302"/>
    <w:rsid w:val="00A66C0F"/>
    <w:rsid w:val="00A675DC"/>
    <w:rsid w:val="00A839C4"/>
    <w:rsid w:val="00A915EC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E99"/>
    <w:rsid w:val="00AD78A1"/>
    <w:rsid w:val="00AD7D66"/>
    <w:rsid w:val="00AE1E04"/>
    <w:rsid w:val="00AE2AB7"/>
    <w:rsid w:val="00AE3CB1"/>
    <w:rsid w:val="00AF016F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78FC"/>
    <w:rsid w:val="00B85A50"/>
    <w:rsid w:val="00B90701"/>
    <w:rsid w:val="00B92AF7"/>
    <w:rsid w:val="00BA03B9"/>
    <w:rsid w:val="00BA3DB6"/>
    <w:rsid w:val="00BA61DE"/>
    <w:rsid w:val="00BA6945"/>
    <w:rsid w:val="00BB413E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6605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577F"/>
    <w:rsid w:val="00CB694E"/>
    <w:rsid w:val="00CB6958"/>
    <w:rsid w:val="00CC0BE2"/>
    <w:rsid w:val="00CC1CB5"/>
    <w:rsid w:val="00CC6458"/>
    <w:rsid w:val="00CD0B0A"/>
    <w:rsid w:val="00CD63E8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2F2A"/>
    <w:rsid w:val="00D14649"/>
    <w:rsid w:val="00D15BAA"/>
    <w:rsid w:val="00D168B7"/>
    <w:rsid w:val="00D17315"/>
    <w:rsid w:val="00D3056A"/>
    <w:rsid w:val="00D3151D"/>
    <w:rsid w:val="00D31CF7"/>
    <w:rsid w:val="00D32D99"/>
    <w:rsid w:val="00D343A7"/>
    <w:rsid w:val="00D359BA"/>
    <w:rsid w:val="00D440CA"/>
    <w:rsid w:val="00D56E6F"/>
    <w:rsid w:val="00D63C18"/>
    <w:rsid w:val="00D675E5"/>
    <w:rsid w:val="00D733F8"/>
    <w:rsid w:val="00D81354"/>
    <w:rsid w:val="00D82B49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4B8A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223C"/>
    <w:rsid w:val="00E75452"/>
    <w:rsid w:val="00E77D44"/>
    <w:rsid w:val="00E90AE7"/>
    <w:rsid w:val="00E95E67"/>
    <w:rsid w:val="00EA1E62"/>
    <w:rsid w:val="00EA3FA1"/>
    <w:rsid w:val="00EA3FEB"/>
    <w:rsid w:val="00EA696D"/>
    <w:rsid w:val="00EB40AA"/>
    <w:rsid w:val="00EB5438"/>
    <w:rsid w:val="00EC32CA"/>
    <w:rsid w:val="00EC369C"/>
    <w:rsid w:val="00EC61B0"/>
    <w:rsid w:val="00ED5DBA"/>
    <w:rsid w:val="00EE17D2"/>
    <w:rsid w:val="00EE339D"/>
    <w:rsid w:val="00EF2EB7"/>
    <w:rsid w:val="00EF55A1"/>
    <w:rsid w:val="00EF7B91"/>
    <w:rsid w:val="00F01371"/>
    <w:rsid w:val="00F05944"/>
    <w:rsid w:val="00F06354"/>
    <w:rsid w:val="00F06470"/>
    <w:rsid w:val="00F207B9"/>
    <w:rsid w:val="00F272E8"/>
    <w:rsid w:val="00F437B1"/>
    <w:rsid w:val="00F470F0"/>
    <w:rsid w:val="00F54843"/>
    <w:rsid w:val="00F57381"/>
    <w:rsid w:val="00F60FF9"/>
    <w:rsid w:val="00F63B9D"/>
    <w:rsid w:val="00F650DA"/>
    <w:rsid w:val="00F65B32"/>
    <w:rsid w:val="00F65F23"/>
    <w:rsid w:val="00F70A21"/>
    <w:rsid w:val="00F73981"/>
    <w:rsid w:val="00F743E0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B0E3E"/>
    <w:rsid w:val="00FC3387"/>
    <w:rsid w:val="00FC4A61"/>
    <w:rsid w:val="00FD519A"/>
    <w:rsid w:val="00FD53DB"/>
    <w:rsid w:val="00FE2540"/>
    <w:rsid w:val="00FE338B"/>
    <w:rsid w:val="00FE3498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D726CE-BFB4-480A-956D-3C0188A10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4T22:04:00Z</dcterms:created>
  <dcterms:modified xsi:type="dcterms:W3CDTF">2020-12-18T02:36:00Z</dcterms:modified>
</cp:coreProperties>
</file>